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4C702" w14:textId="1E4C25EA" w:rsidR="00FC1C2D" w:rsidRPr="00126FFB" w:rsidRDefault="00FC1C2D" w:rsidP="008A1A91">
      <w:pPr>
        <w:spacing w:after="0"/>
        <w:contextualSpacing/>
        <w:jc w:val="both"/>
      </w:pPr>
      <w:r w:rsidRPr="00126FFB">
        <w:rPr>
          <w:noProof/>
        </w:rPr>
        <w:drawing>
          <wp:anchor distT="0" distB="0" distL="114300" distR="114300" simplePos="0" relativeHeight="251659264" behindDoc="1" locked="0" layoutInCell="1" allowOverlap="1" wp14:anchorId="18B728FC" wp14:editId="58FC8508">
            <wp:simplePos x="0" y="0"/>
            <wp:positionH relativeFrom="margin">
              <wp:align>left</wp:align>
            </wp:positionH>
            <wp:positionV relativeFrom="paragraph">
              <wp:posOffset>23858</wp:posOffset>
            </wp:positionV>
            <wp:extent cx="2263775" cy="657860"/>
            <wp:effectExtent l="0" t="0" r="3175" b="889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00" b="20815"/>
                    <a:stretch/>
                  </pic:blipFill>
                  <pic:spPr bwMode="auto">
                    <a:xfrm>
                      <a:off x="0" y="0"/>
                      <a:ext cx="2263775" cy="657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3DA54" w14:textId="1BDE5250" w:rsidR="00494BC5" w:rsidRPr="00126FFB" w:rsidRDefault="00FC1C2D" w:rsidP="008A1A91">
      <w:pPr>
        <w:spacing w:after="0"/>
        <w:contextualSpacing/>
        <w:jc w:val="both"/>
        <w:rPr>
          <w:rFonts w:ascii="Arial" w:hAnsi="Arial" w:cs="Arial"/>
        </w:rPr>
      </w:pPr>
      <w:r w:rsidRPr="00126FFB">
        <w:rPr>
          <w:rFonts w:ascii="Arial" w:hAnsi="Arial" w:cs="Arial"/>
        </w:rPr>
        <w:t xml:space="preserve">                                                            </w:t>
      </w:r>
    </w:p>
    <w:p w14:paraId="7A897B3D" w14:textId="2C3F1617" w:rsidR="00FC1C2D" w:rsidRPr="00126FFB" w:rsidRDefault="00FC1C2D" w:rsidP="008A1A91">
      <w:pPr>
        <w:spacing w:after="0"/>
        <w:contextualSpacing/>
        <w:jc w:val="both"/>
        <w:rPr>
          <w:rFonts w:ascii="Arial" w:hAnsi="Arial" w:cs="Arial"/>
        </w:rPr>
      </w:pPr>
    </w:p>
    <w:p w14:paraId="19BE9D3D" w14:textId="77777777" w:rsidR="0080739B" w:rsidRPr="00126FFB" w:rsidRDefault="0080739B" w:rsidP="008A1A91">
      <w:pPr>
        <w:spacing w:after="0"/>
        <w:contextualSpacing/>
        <w:jc w:val="both"/>
        <w:rPr>
          <w:rFonts w:ascii="Arial" w:hAnsi="Arial" w:cs="Arial"/>
          <w:b/>
          <w:bCs/>
        </w:rPr>
      </w:pPr>
    </w:p>
    <w:p w14:paraId="0B3F4A0C" w14:textId="1666914A" w:rsidR="00FC1C2D" w:rsidRPr="00385713" w:rsidRDefault="00FC1C2D" w:rsidP="008A1A91">
      <w:pPr>
        <w:spacing w:after="0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 w:rsidRPr="00385713">
        <w:rPr>
          <w:rFonts w:ascii="Arial" w:hAnsi="Arial" w:cs="Arial"/>
          <w:b/>
          <w:bCs/>
          <w:sz w:val="24"/>
          <w:szCs w:val="24"/>
        </w:rPr>
        <w:t>APPOINTMENT FORM</w:t>
      </w:r>
    </w:p>
    <w:p w14:paraId="77E06EAA" w14:textId="77777777" w:rsidR="00126FFB" w:rsidRPr="004010D0" w:rsidRDefault="00126FFB" w:rsidP="008A1A91">
      <w:pPr>
        <w:spacing w:after="0"/>
        <w:contextualSpacing/>
        <w:jc w:val="center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881"/>
        <w:gridCol w:w="3090"/>
      </w:tblGrid>
      <w:tr w:rsidR="00292C2D" w:rsidRPr="00126FFB" w14:paraId="413D72F3" w14:textId="77777777" w:rsidTr="001778B5">
        <w:tc>
          <w:tcPr>
            <w:tcW w:w="3485" w:type="dxa"/>
          </w:tcPr>
          <w:p w14:paraId="798F5D92" w14:textId="77777777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81" w:type="dxa"/>
          </w:tcPr>
          <w:p w14:paraId="0C05B303" w14:textId="2A84B3CB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                              </w:t>
            </w:r>
            <w:r w:rsidR="001778B5">
              <w:rPr>
                <w:rFonts w:ascii="Arial" w:hAnsi="Arial" w:cs="Arial"/>
                <w:b/>
                <w:bCs/>
              </w:rPr>
              <w:t xml:space="preserve">      </w:t>
            </w:r>
            <w:r>
              <w:rPr>
                <w:rFonts w:ascii="Arial" w:hAnsi="Arial" w:cs="Arial"/>
                <w:b/>
                <w:bCs/>
              </w:rPr>
              <w:t xml:space="preserve">   Date:</w:t>
            </w:r>
          </w:p>
        </w:tc>
        <w:tc>
          <w:tcPr>
            <w:tcW w:w="3090" w:type="dxa"/>
            <w:tcBorders>
              <w:bottom w:val="single" w:sz="4" w:space="0" w:color="auto"/>
            </w:tcBorders>
          </w:tcPr>
          <w:p w14:paraId="181A3A5B" w14:textId="65E411E5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76168EF3" w14:textId="77777777" w:rsidR="004010D0" w:rsidRPr="004010D0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5103"/>
        <w:gridCol w:w="3515"/>
      </w:tblGrid>
      <w:tr w:rsidR="00292C2D" w:rsidRPr="00126FFB" w14:paraId="7565DA75" w14:textId="77777777" w:rsidTr="004010D0">
        <w:trPr>
          <w:trHeight w:val="225"/>
        </w:trPr>
        <w:tc>
          <w:tcPr>
            <w:tcW w:w="1838" w:type="dxa"/>
          </w:tcPr>
          <w:p w14:paraId="6D6FAF76" w14:textId="01081C6B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>Client’s Name: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1B03468B" w14:textId="77777777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15" w:type="dxa"/>
          </w:tcPr>
          <w:p w14:paraId="70AB443D" w14:textId="3C0B5D33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3468C7D3" w14:textId="77777777" w:rsidR="004010D0" w:rsidRPr="004010D0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5812"/>
        <w:gridCol w:w="3515"/>
      </w:tblGrid>
      <w:tr w:rsidR="00292C2D" w:rsidRPr="00126FFB" w14:paraId="2FEA0368" w14:textId="77777777" w:rsidTr="004010D0">
        <w:trPr>
          <w:trHeight w:val="91"/>
        </w:trPr>
        <w:tc>
          <w:tcPr>
            <w:tcW w:w="1129" w:type="dxa"/>
          </w:tcPr>
          <w:p w14:paraId="501B5053" w14:textId="619ECB0B" w:rsidR="00292C2D" w:rsidRPr="00292C2D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26FFB">
              <w:rPr>
                <w:rFonts w:ascii="Arial" w:hAnsi="Arial" w:cs="Arial"/>
                <w:b/>
                <w:bCs/>
              </w:rPr>
              <w:t>College: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2E567A1" w14:textId="77777777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15" w:type="dxa"/>
          </w:tcPr>
          <w:p w14:paraId="75C55F68" w14:textId="77777777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36EE18B2" w14:textId="77777777" w:rsidR="004010D0" w:rsidRPr="004010D0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6090"/>
        <w:gridCol w:w="1247"/>
      </w:tblGrid>
      <w:tr w:rsidR="004010D0" w:rsidRPr="00126FFB" w14:paraId="2DE71414" w14:textId="77777777" w:rsidTr="004010D0">
        <w:tc>
          <w:tcPr>
            <w:tcW w:w="3119" w:type="dxa"/>
          </w:tcPr>
          <w:p w14:paraId="1EA5ED63" w14:textId="77777777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 xml:space="preserve">Agency (for external client): </w:t>
            </w:r>
          </w:p>
        </w:tc>
        <w:tc>
          <w:tcPr>
            <w:tcW w:w="6090" w:type="dxa"/>
            <w:tcBorders>
              <w:bottom w:val="single" w:sz="4" w:space="0" w:color="auto"/>
            </w:tcBorders>
          </w:tcPr>
          <w:p w14:paraId="5E90C189" w14:textId="77777777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47" w:type="dxa"/>
          </w:tcPr>
          <w:p w14:paraId="78DC138E" w14:textId="4F62DC30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00F0A2A2" w14:textId="77777777" w:rsidR="004010D0" w:rsidRPr="004010D0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126FFB" w:rsidRPr="00126FFB" w14:paraId="2E60E419" w14:textId="77777777" w:rsidTr="001D145F">
        <w:tc>
          <w:tcPr>
            <w:tcW w:w="10456" w:type="dxa"/>
          </w:tcPr>
          <w:p w14:paraId="34C19529" w14:textId="77777777" w:rsidR="001D145F" w:rsidRDefault="00126FFB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>Degree</w:t>
            </w:r>
            <w:r>
              <w:rPr>
                <w:rFonts w:ascii="Arial" w:hAnsi="Arial" w:cs="Arial"/>
                <w:b/>
                <w:bCs/>
              </w:rPr>
              <w:t xml:space="preserve">:  </w:t>
            </w:r>
          </w:p>
          <w:p w14:paraId="59D7C283" w14:textId="680EC051" w:rsidR="0019794C" w:rsidRDefault="001D145F" w:rsidP="008A1A91">
            <w:pPr>
              <w:spacing w:after="0"/>
              <w:contextualSpacing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</w:rPr>
                <w:id w:val="205418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26FFB" w:rsidRPr="00126FFB">
              <w:rPr>
                <w:rFonts w:ascii="Arial" w:hAnsi="Arial" w:cs="Arial"/>
              </w:rPr>
              <w:t xml:space="preserve"> Undergraduate</w:t>
            </w:r>
            <w:r w:rsidR="00292C2D">
              <w:rPr>
                <w:rFonts w:ascii="Arial" w:hAnsi="Arial" w:cs="Arial"/>
              </w:rPr>
              <w:t xml:space="preserve">      </w:t>
            </w:r>
          </w:p>
          <w:p w14:paraId="6FE97D37" w14:textId="0F55878B" w:rsidR="0019794C" w:rsidRDefault="0019794C" w:rsidP="008A1A91">
            <w:pPr>
              <w:spacing w:after="0"/>
              <w:contextualSpacing/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t xml:space="preserve">      </w:t>
            </w:r>
            <w:r w:rsidR="00292C2D">
              <w:rPr>
                <w:rFonts w:ascii="Arial" w:hAnsi="Arial" w:cs="Arial"/>
              </w:rPr>
              <w:t xml:space="preserve">  </w:t>
            </w:r>
            <w:sdt>
              <w:sdtPr>
                <w:rPr>
                  <w:rFonts w:ascii="Arial" w:hAnsi="Arial" w:cs="Arial"/>
                  <w:iCs/>
                </w:rPr>
                <w:id w:val="-588310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10D0">
                  <w:rPr>
                    <w:rFonts w:ascii="MS Gothic" w:eastAsia="MS Gothic" w:hAnsi="MS Gothic" w:cs="Arial" w:hint="eastAsia"/>
                    <w:iCs/>
                  </w:rPr>
                  <w:t>☐</w:t>
                </w:r>
              </w:sdtContent>
            </w:sdt>
            <w:r w:rsidR="00126FFB" w:rsidRPr="00126FFB">
              <w:rPr>
                <w:rFonts w:ascii="Arial" w:hAnsi="Arial" w:cs="Arial"/>
                <w:iCs/>
              </w:rPr>
              <w:t xml:space="preserve"> Master’s</w:t>
            </w:r>
            <w:r w:rsidR="00292C2D">
              <w:rPr>
                <w:rFonts w:ascii="Arial" w:hAnsi="Arial" w:cs="Arial"/>
                <w:iCs/>
              </w:rPr>
              <w:t xml:space="preserve">       </w:t>
            </w:r>
          </w:p>
          <w:p w14:paraId="578F4542" w14:textId="787E84D6" w:rsidR="00126FFB" w:rsidRPr="004010D0" w:rsidRDefault="0019794C" w:rsidP="008A1A91">
            <w:pPr>
              <w:spacing w:after="0"/>
              <w:contextualSpacing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iCs/>
              </w:rPr>
              <w:t xml:space="preserve">       </w:t>
            </w:r>
            <w:r w:rsidR="00292C2D">
              <w:rPr>
                <w:rFonts w:ascii="Arial" w:hAnsi="Arial" w:cs="Arial"/>
                <w:iCs/>
              </w:rPr>
              <w:t xml:space="preserve"> </w:t>
            </w:r>
            <w:sdt>
              <w:sdtPr>
                <w:rPr>
                  <w:rFonts w:ascii="Arial" w:hAnsi="Arial" w:cs="Arial"/>
                  <w:iCs/>
                </w:rPr>
                <w:id w:val="196878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10D0">
                  <w:rPr>
                    <w:rFonts w:ascii="MS Gothic" w:eastAsia="MS Gothic" w:hAnsi="MS Gothic" w:cs="Arial" w:hint="eastAsia"/>
                    <w:iCs/>
                  </w:rPr>
                  <w:t>☐</w:t>
                </w:r>
              </w:sdtContent>
            </w:sdt>
            <w:r w:rsidR="00126FFB" w:rsidRPr="00126FFB">
              <w:rPr>
                <w:rFonts w:ascii="Arial" w:hAnsi="Arial" w:cs="Arial"/>
                <w:iCs/>
              </w:rPr>
              <w:t xml:space="preserve"> Doctorate</w:t>
            </w:r>
          </w:p>
        </w:tc>
      </w:tr>
    </w:tbl>
    <w:p w14:paraId="17A9298A" w14:textId="77777777" w:rsidR="004010D0" w:rsidRPr="008A1A91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476"/>
      </w:tblGrid>
      <w:tr w:rsidR="004010D0" w:rsidRPr="00126FFB" w14:paraId="4A908744" w14:textId="77777777" w:rsidTr="004010D0">
        <w:tc>
          <w:tcPr>
            <w:tcW w:w="1980" w:type="dxa"/>
          </w:tcPr>
          <w:p w14:paraId="7B1DD6CC" w14:textId="77777777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 xml:space="preserve">Research Title: </w:t>
            </w:r>
          </w:p>
        </w:tc>
        <w:tc>
          <w:tcPr>
            <w:tcW w:w="8476" w:type="dxa"/>
            <w:tcBorders>
              <w:bottom w:val="single" w:sz="4" w:space="0" w:color="auto"/>
            </w:tcBorders>
          </w:tcPr>
          <w:p w14:paraId="7193B4EB" w14:textId="1BDFBE98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4010D0" w:rsidRPr="00126FFB" w14:paraId="6CF3ECDE" w14:textId="77777777" w:rsidTr="004010D0">
        <w:tc>
          <w:tcPr>
            <w:tcW w:w="1980" w:type="dxa"/>
          </w:tcPr>
          <w:p w14:paraId="34C872F1" w14:textId="77777777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76" w:type="dxa"/>
            <w:tcBorders>
              <w:top w:val="single" w:sz="4" w:space="0" w:color="auto"/>
              <w:bottom w:val="single" w:sz="4" w:space="0" w:color="auto"/>
            </w:tcBorders>
          </w:tcPr>
          <w:p w14:paraId="25A95A24" w14:textId="79B1CB12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A1A91" w:rsidRPr="00126FFB" w14:paraId="1C48306B" w14:textId="77777777" w:rsidTr="004010D0">
        <w:tc>
          <w:tcPr>
            <w:tcW w:w="1980" w:type="dxa"/>
          </w:tcPr>
          <w:p w14:paraId="66516290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76" w:type="dxa"/>
            <w:tcBorders>
              <w:top w:val="single" w:sz="4" w:space="0" w:color="auto"/>
              <w:bottom w:val="single" w:sz="4" w:space="0" w:color="auto"/>
            </w:tcBorders>
          </w:tcPr>
          <w:p w14:paraId="5B3F08F9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A1A91" w:rsidRPr="00126FFB" w14:paraId="6D0CA117" w14:textId="77777777" w:rsidTr="004010D0">
        <w:tc>
          <w:tcPr>
            <w:tcW w:w="1980" w:type="dxa"/>
          </w:tcPr>
          <w:p w14:paraId="76481567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76" w:type="dxa"/>
            <w:tcBorders>
              <w:top w:val="single" w:sz="4" w:space="0" w:color="auto"/>
              <w:bottom w:val="single" w:sz="4" w:space="0" w:color="auto"/>
            </w:tcBorders>
          </w:tcPr>
          <w:p w14:paraId="466A09F4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51AB62F5" w14:textId="77777777" w:rsidR="004010D0" w:rsidRPr="008A1A91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2381"/>
      </w:tblGrid>
      <w:tr w:rsidR="008A1A91" w:rsidRPr="00126FFB" w14:paraId="64EB3685" w14:textId="77777777" w:rsidTr="008A1A91">
        <w:tc>
          <w:tcPr>
            <w:tcW w:w="1980" w:type="dxa"/>
          </w:tcPr>
          <w:p w14:paraId="35392B05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 xml:space="preserve">E-mail Address: 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6D343BF3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81" w:type="dxa"/>
          </w:tcPr>
          <w:p w14:paraId="595D21EC" w14:textId="15FD65DA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39FD2F6D" w14:textId="77777777" w:rsidR="008A1A91" w:rsidRPr="008A1A91" w:rsidRDefault="008A1A91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3544"/>
        <w:gridCol w:w="4932"/>
      </w:tblGrid>
      <w:tr w:rsidR="008A1A91" w:rsidRPr="00126FFB" w14:paraId="327348A7" w14:textId="77777777" w:rsidTr="008A1A91">
        <w:tc>
          <w:tcPr>
            <w:tcW w:w="1980" w:type="dxa"/>
          </w:tcPr>
          <w:p w14:paraId="710462FC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 xml:space="preserve">Phone Number: 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5056483E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932" w:type="dxa"/>
          </w:tcPr>
          <w:p w14:paraId="12892594" w14:textId="60888933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6B0DB4C2" w14:textId="2984BD30" w:rsidR="008A1A91" w:rsidRPr="00357BF7" w:rsidRDefault="008A1A91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819"/>
        <w:gridCol w:w="1281"/>
        <w:gridCol w:w="1242"/>
      </w:tblGrid>
      <w:tr w:rsidR="006E750C" w14:paraId="033BD2A7" w14:textId="77777777" w:rsidTr="001D145F">
        <w:tc>
          <w:tcPr>
            <w:tcW w:w="10456" w:type="dxa"/>
            <w:gridSpan w:val="4"/>
          </w:tcPr>
          <w:p w14:paraId="2A982251" w14:textId="77777777" w:rsidR="0019794C" w:rsidRDefault="006E750C" w:rsidP="008A1A91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ubmitted Document/s: </w:t>
            </w:r>
          </w:p>
          <w:p w14:paraId="4E838A70" w14:textId="77777777" w:rsidR="0019794C" w:rsidRDefault="0019794C" w:rsidP="008A1A91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</w:rPr>
                <w:id w:val="-1933581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0C" w:rsidRPr="00126FFB">
              <w:rPr>
                <w:rFonts w:ascii="Arial" w:hAnsi="Arial" w:cs="Arial"/>
              </w:rPr>
              <w:t xml:space="preserve"> </w:t>
            </w:r>
            <w:r w:rsidR="006E750C">
              <w:rPr>
                <w:rFonts w:ascii="Arial" w:hAnsi="Arial" w:cs="Arial"/>
              </w:rPr>
              <w:t xml:space="preserve">Research paper  </w:t>
            </w:r>
          </w:p>
          <w:p w14:paraId="5C8A3D6F" w14:textId="77777777" w:rsidR="0019794C" w:rsidRDefault="0019794C" w:rsidP="008A1A91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</w:t>
            </w:r>
            <w:r w:rsidR="006E750C">
              <w:rPr>
                <w:rFonts w:ascii="Arial" w:hAnsi="Arial" w:cs="Arial"/>
              </w:rPr>
              <w:t xml:space="preserve">    </w:t>
            </w:r>
            <w:sdt>
              <w:sdtPr>
                <w:rPr>
                  <w:rFonts w:ascii="Arial" w:hAnsi="Arial" w:cs="Arial"/>
                </w:rPr>
                <w:id w:val="-43291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0A9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0C" w:rsidRPr="00126FFB">
              <w:rPr>
                <w:rFonts w:ascii="Arial" w:hAnsi="Arial" w:cs="Arial"/>
              </w:rPr>
              <w:t xml:space="preserve"> </w:t>
            </w:r>
            <w:r w:rsidR="006E750C">
              <w:rPr>
                <w:rFonts w:ascii="Arial" w:hAnsi="Arial" w:cs="Arial"/>
              </w:rPr>
              <w:t>Survey questionnaire</w:t>
            </w:r>
          </w:p>
          <w:p w14:paraId="01786809" w14:textId="137B8320" w:rsidR="006E750C" w:rsidRDefault="0019794C" w:rsidP="008A1A91">
            <w:pPr>
              <w:spacing w:after="0"/>
            </w:pPr>
            <w:r>
              <w:rPr>
                <w:rFonts w:ascii="Arial" w:hAnsi="Arial" w:cs="Arial"/>
              </w:rPr>
              <w:t xml:space="preserve">  </w:t>
            </w:r>
            <w:r w:rsidR="006E750C">
              <w:rPr>
                <w:rFonts w:ascii="Arial" w:hAnsi="Arial" w:cs="Arial"/>
              </w:rPr>
              <w:t xml:space="preserve">      </w:t>
            </w:r>
            <w:sdt>
              <w:sdtPr>
                <w:rPr>
                  <w:rFonts w:ascii="Arial" w:hAnsi="Arial" w:cs="Arial"/>
                </w:rPr>
                <w:id w:val="89501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0C" w:rsidRPr="00126FFB">
              <w:rPr>
                <w:rFonts w:ascii="Arial" w:hAnsi="Arial" w:cs="Arial"/>
              </w:rPr>
              <w:t xml:space="preserve"> </w:t>
            </w:r>
            <w:r w:rsidR="006E750C">
              <w:rPr>
                <w:rFonts w:ascii="Arial" w:hAnsi="Arial" w:cs="Arial"/>
              </w:rPr>
              <w:t>Research data</w:t>
            </w:r>
          </w:p>
        </w:tc>
      </w:tr>
      <w:tr w:rsidR="006E750C" w14:paraId="71AD1066" w14:textId="77777777" w:rsidTr="001D145F">
        <w:tc>
          <w:tcPr>
            <w:tcW w:w="3114" w:type="dxa"/>
          </w:tcPr>
          <w:p w14:paraId="7A9620D2" w14:textId="76339975" w:rsidR="006E750C" w:rsidRDefault="001D145F" w:rsidP="008A1A91">
            <w:pPr>
              <w:spacing w:after="0"/>
            </w:pPr>
            <w:r>
              <w:rPr>
                <w:rFonts w:ascii="Arial" w:hAnsi="Arial" w:cs="Arial"/>
              </w:rPr>
              <w:t xml:space="preserve">        </w:t>
            </w:r>
            <w:r w:rsidRPr="006E750C">
              <w:rPr>
                <w:rFonts w:ascii="Arial" w:hAnsi="Arial" w:cs="Arial"/>
              </w:rPr>
              <w:t>Others (please specify):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6C7609CE" w14:textId="458CBEF3" w:rsidR="006E750C" w:rsidRDefault="006E750C" w:rsidP="008A1A91">
            <w:pPr>
              <w:spacing w:after="0"/>
            </w:pPr>
          </w:p>
        </w:tc>
        <w:tc>
          <w:tcPr>
            <w:tcW w:w="1281" w:type="dxa"/>
          </w:tcPr>
          <w:p w14:paraId="076304DF" w14:textId="77777777" w:rsidR="006E750C" w:rsidRDefault="006E750C" w:rsidP="008A1A91">
            <w:pPr>
              <w:spacing w:after="0"/>
            </w:pPr>
          </w:p>
        </w:tc>
        <w:tc>
          <w:tcPr>
            <w:tcW w:w="1242" w:type="dxa"/>
          </w:tcPr>
          <w:p w14:paraId="290CF8AF" w14:textId="71B9A905" w:rsidR="006E750C" w:rsidRDefault="006E750C" w:rsidP="008A1A91">
            <w:pPr>
              <w:spacing w:after="0"/>
            </w:pPr>
          </w:p>
        </w:tc>
      </w:tr>
    </w:tbl>
    <w:p w14:paraId="3C71A12D" w14:textId="16E50649" w:rsidR="008A1A91" w:rsidRDefault="008A1A91" w:rsidP="008A1A91">
      <w:pPr>
        <w:spacing w:after="0"/>
      </w:pPr>
    </w:p>
    <w:p w14:paraId="6B2EDD28" w14:textId="7FE74209" w:rsidR="005246D5" w:rsidRDefault="005246D5" w:rsidP="008A1A91">
      <w:pPr>
        <w:spacing w:after="0"/>
      </w:pPr>
    </w:p>
    <w:p w14:paraId="65DD52DF" w14:textId="77777777" w:rsidR="005246D5" w:rsidRDefault="005246D5" w:rsidP="008A1A91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4961"/>
        <w:gridCol w:w="2806"/>
      </w:tblGrid>
      <w:tr w:rsidR="00126FFB" w:rsidRPr="00126FFB" w14:paraId="33872C74" w14:textId="77777777" w:rsidTr="008A1A91">
        <w:tc>
          <w:tcPr>
            <w:tcW w:w="10456" w:type="dxa"/>
            <w:gridSpan w:val="3"/>
          </w:tcPr>
          <w:p w14:paraId="1AAAA9E4" w14:textId="660A5488" w:rsidR="00385713" w:rsidRDefault="00385713" w:rsidP="008A1A91">
            <w:pPr>
              <w:spacing w:after="0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fidentiality Clause</w:t>
            </w:r>
          </w:p>
          <w:p w14:paraId="3559CD08" w14:textId="77777777" w:rsidR="00385713" w:rsidRPr="00385713" w:rsidRDefault="00385713" w:rsidP="008A1A91">
            <w:pPr>
              <w:spacing w:after="0"/>
              <w:contextualSpacing/>
              <w:jc w:val="center"/>
              <w:rPr>
                <w:rFonts w:ascii="Arial" w:hAnsi="Arial" w:cs="Arial"/>
                <w:b/>
                <w:bCs/>
              </w:rPr>
            </w:pPr>
          </w:p>
          <w:p w14:paraId="750B4190" w14:textId="701DE7E0" w:rsidR="00126FFB" w:rsidRPr="00126FFB" w:rsidRDefault="00126FFB" w:rsidP="008A1A91">
            <w:pPr>
              <w:spacing w:after="0"/>
              <w:contextualSpacing/>
              <w:jc w:val="both"/>
              <w:rPr>
                <w:rFonts w:ascii="Arial" w:hAnsi="Arial" w:cs="Arial"/>
                <w:i/>
              </w:rPr>
            </w:pPr>
            <w:r w:rsidRPr="00126FFB">
              <w:rPr>
                <w:rFonts w:ascii="Arial" w:hAnsi="Arial" w:cs="Arial"/>
                <w:i/>
              </w:rPr>
              <w:t xml:space="preserve">The undersigned is fully aware that </w:t>
            </w:r>
            <w:r w:rsidR="00357BF7">
              <w:rPr>
                <w:rFonts w:ascii="Arial" w:hAnsi="Arial" w:cs="Arial"/>
                <w:i/>
              </w:rPr>
              <w:t>TSU-</w:t>
            </w:r>
            <w:r w:rsidRPr="00126FFB">
              <w:rPr>
                <w:rFonts w:ascii="Arial" w:hAnsi="Arial" w:cs="Arial"/>
                <w:i/>
              </w:rPr>
              <w:t>University Research Statistical Center (URSC) may share and use information such as names, e-mail addresses, contact number, academic and employment information, and/or research data, for the purpose of fulfilling processing my request for a statistical s</w:t>
            </w:r>
            <w:r w:rsidR="008E42BA">
              <w:rPr>
                <w:rFonts w:ascii="Arial" w:hAnsi="Arial" w:cs="Arial"/>
                <w:i/>
              </w:rPr>
              <w:t>ervice</w:t>
            </w:r>
            <w:r w:rsidRPr="00126FFB">
              <w:rPr>
                <w:rFonts w:ascii="Arial" w:hAnsi="Arial" w:cs="Arial"/>
                <w:i/>
              </w:rPr>
              <w:t>. I also understand that when this official form, containing my personal information, is no longer needed for its purpose, proper disposal procedures based on university policies shall be done.  I hereby allow URSC to collect, process, use and share my personal data contained hereof in the pursuit of its legitimate academic, research and extension purposes and/or interests as an educational institution.</w:t>
            </w:r>
          </w:p>
          <w:p w14:paraId="5035D6DC" w14:textId="63351AE7" w:rsidR="008A1A91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3B264B73" w14:textId="77777777" w:rsidR="00126FFB" w:rsidRDefault="00126FFB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1CE5B616" w14:textId="05662857" w:rsidR="007330A2" w:rsidRPr="00126FFB" w:rsidRDefault="007330A2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E42BA" w:rsidRPr="00126FFB" w14:paraId="5A8AA263" w14:textId="77777777" w:rsidTr="008A1A91">
        <w:tc>
          <w:tcPr>
            <w:tcW w:w="2689" w:type="dxa"/>
          </w:tcPr>
          <w:p w14:paraId="67C2E132" w14:textId="77777777" w:rsidR="008E42BA" w:rsidRPr="00126FFB" w:rsidRDefault="008E42BA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</w:tcPr>
          <w:p w14:paraId="3A461F45" w14:textId="77777777" w:rsidR="008E42BA" w:rsidRPr="00126FFB" w:rsidRDefault="008E42BA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06" w:type="dxa"/>
          </w:tcPr>
          <w:p w14:paraId="6726E777" w14:textId="50D71EBC" w:rsidR="008E42BA" w:rsidRPr="00126FFB" w:rsidRDefault="008E42BA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385713" w:rsidRPr="00126FFB" w14:paraId="7B451706" w14:textId="77777777" w:rsidTr="008A1A91">
        <w:tc>
          <w:tcPr>
            <w:tcW w:w="10456" w:type="dxa"/>
            <w:gridSpan w:val="3"/>
          </w:tcPr>
          <w:p w14:paraId="64DC8772" w14:textId="052AB408" w:rsidR="00385713" w:rsidRPr="00292C2D" w:rsidRDefault="00385713" w:rsidP="008A1A91">
            <w:pPr>
              <w:spacing w:after="0"/>
              <w:contextualSpacing/>
              <w:jc w:val="center"/>
              <w:rPr>
                <w:rFonts w:ascii="Arial" w:hAnsi="Arial" w:cs="Arial"/>
              </w:rPr>
            </w:pPr>
            <w:r w:rsidRPr="00126FFB">
              <w:rPr>
                <w:rFonts w:ascii="Arial" w:hAnsi="Arial" w:cs="Arial"/>
              </w:rPr>
              <w:t>Signature over Printed Name</w:t>
            </w:r>
          </w:p>
        </w:tc>
      </w:tr>
    </w:tbl>
    <w:p w14:paraId="70CA77A1" w14:textId="77777777" w:rsidR="00126FFB" w:rsidRPr="00385713" w:rsidRDefault="00126FFB" w:rsidP="008A1A91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</w:p>
    <w:p w14:paraId="6E1E02D0" w14:textId="77777777" w:rsidR="001E3FA6" w:rsidRDefault="00126FFB" w:rsidP="008A1A91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  <w:r w:rsidRPr="00385713">
        <w:rPr>
          <w:rFonts w:ascii="Arial" w:hAnsi="Arial" w:cs="Arial"/>
          <w:b/>
          <w:bCs/>
          <w:lang w:val="pt-BR"/>
        </w:rPr>
        <w:t xml:space="preserve">                                                     </w:t>
      </w:r>
    </w:p>
    <w:p w14:paraId="23CC8016" w14:textId="77777777" w:rsidR="000B60B3" w:rsidRPr="000B60B3" w:rsidRDefault="000B60B3" w:rsidP="000B60B3">
      <w:pPr>
        <w:rPr>
          <w:rFonts w:ascii="Arial" w:hAnsi="Arial" w:cs="Arial"/>
          <w:lang w:val="pt-BR"/>
        </w:rPr>
      </w:pPr>
    </w:p>
    <w:p w14:paraId="6A1A5F40" w14:textId="77777777" w:rsidR="000B60B3" w:rsidRPr="000B60B3" w:rsidRDefault="000B60B3" w:rsidP="000B60B3">
      <w:pPr>
        <w:rPr>
          <w:rFonts w:ascii="Arial" w:hAnsi="Arial" w:cs="Arial"/>
          <w:lang w:val="pt-BR"/>
        </w:rPr>
      </w:pPr>
    </w:p>
    <w:sectPr w:rsidR="000B60B3" w:rsidRPr="000B60B3" w:rsidSect="004828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8720" w:code="258"/>
      <w:pgMar w:top="284" w:right="720" w:bottom="284" w:left="720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27C1E" w14:textId="77777777" w:rsidR="000E63A4" w:rsidRDefault="000E63A4" w:rsidP="00385713">
      <w:pPr>
        <w:spacing w:after="0" w:line="240" w:lineRule="auto"/>
      </w:pPr>
      <w:r>
        <w:separator/>
      </w:r>
    </w:p>
  </w:endnote>
  <w:endnote w:type="continuationSeparator" w:id="0">
    <w:p w14:paraId="3D23A1C6" w14:textId="77777777" w:rsidR="000E63A4" w:rsidRDefault="000E63A4" w:rsidP="00385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5443A" w14:textId="77777777" w:rsidR="008C6785" w:rsidRDefault="008C67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5" w:type="dxa"/>
      <w:tblLook w:val="04A0" w:firstRow="1" w:lastRow="0" w:firstColumn="1" w:lastColumn="0" w:noHBand="0" w:noVBand="1"/>
    </w:tblPr>
    <w:tblGrid>
      <w:gridCol w:w="3119"/>
      <w:gridCol w:w="1843"/>
      <w:gridCol w:w="3543"/>
      <w:gridCol w:w="1951"/>
    </w:tblGrid>
    <w:tr w:rsidR="00C85435" w:rsidRPr="00385713" w14:paraId="66270FA8" w14:textId="77777777" w:rsidTr="00385713">
      <w:tc>
        <w:tcPr>
          <w:tcW w:w="3119" w:type="dxa"/>
        </w:tcPr>
        <w:p w14:paraId="5DA3FDF5" w14:textId="733FF060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>Form No.: TSU-URO-SF-7</w:t>
          </w:r>
          <w:r w:rsidR="008C6785">
            <w:rPr>
              <w:rFonts w:ascii="Arial" w:hAnsi="Arial" w:cs="Arial"/>
              <w:sz w:val="18"/>
              <w:szCs w:val="18"/>
              <w:lang w:val="pt-BR"/>
            </w:rPr>
            <w:t>5</w:t>
          </w:r>
        </w:p>
      </w:tc>
      <w:tc>
        <w:tcPr>
          <w:tcW w:w="1843" w:type="dxa"/>
        </w:tcPr>
        <w:p w14:paraId="77528CB9" w14:textId="77777777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>Revision No.: 01</w:t>
          </w:r>
        </w:p>
      </w:tc>
      <w:tc>
        <w:tcPr>
          <w:tcW w:w="3543" w:type="dxa"/>
        </w:tcPr>
        <w:p w14:paraId="34ED848D" w14:textId="00DDBA61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>
            <w:rPr>
              <w:rFonts w:ascii="Arial" w:hAnsi="Arial" w:cs="Arial"/>
              <w:sz w:val="18"/>
              <w:szCs w:val="18"/>
              <w:lang w:val="pt-BR"/>
            </w:rPr>
            <w:t xml:space="preserve">Effectivity Date: March </w:t>
          </w:r>
          <w:r w:rsidR="00B116B9">
            <w:rPr>
              <w:rFonts w:ascii="Arial" w:hAnsi="Arial" w:cs="Arial"/>
              <w:sz w:val="18"/>
              <w:szCs w:val="18"/>
              <w:lang w:val="pt-BR"/>
            </w:rPr>
            <w:t>10</w:t>
          </w:r>
          <w:r>
            <w:rPr>
              <w:rFonts w:ascii="Arial" w:hAnsi="Arial" w:cs="Arial"/>
              <w:sz w:val="18"/>
              <w:szCs w:val="18"/>
              <w:lang w:val="pt-BR"/>
            </w:rPr>
            <w:t>, 2023</w:t>
          </w:r>
        </w:p>
      </w:tc>
      <w:tc>
        <w:tcPr>
          <w:tcW w:w="1951" w:type="dxa"/>
        </w:tcPr>
        <w:p w14:paraId="1702EC11" w14:textId="77777777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b/>
              <w:bCs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 xml:space="preserve">Page: </w:t>
          </w:r>
          <w:r w:rsidRPr="00385713">
            <w:rPr>
              <w:rFonts w:ascii="Arial" w:hAnsi="Arial" w:cs="Arial"/>
              <w:b/>
              <w:bCs/>
              <w:sz w:val="18"/>
              <w:szCs w:val="18"/>
              <w:lang w:val="pt-BR"/>
            </w:rPr>
            <w:t xml:space="preserve">1 </w:t>
          </w:r>
          <w:r w:rsidRPr="00385713">
            <w:rPr>
              <w:rFonts w:ascii="Arial" w:hAnsi="Arial" w:cs="Arial"/>
              <w:sz w:val="18"/>
              <w:szCs w:val="18"/>
              <w:lang w:val="pt-BR"/>
            </w:rPr>
            <w:t xml:space="preserve">of </w:t>
          </w:r>
          <w:r w:rsidRPr="00385713">
            <w:rPr>
              <w:rFonts w:ascii="Arial" w:hAnsi="Arial" w:cs="Arial"/>
              <w:b/>
              <w:bCs/>
              <w:sz w:val="18"/>
              <w:szCs w:val="18"/>
              <w:lang w:val="pt-BR"/>
            </w:rPr>
            <w:t>1</w:t>
          </w:r>
        </w:p>
      </w:tc>
    </w:tr>
  </w:tbl>
  <w:p w14:paraId="039084D0" w14:textId="77777777" w:rsidR="00C85435" w:rsidRPr="00385713" w:rsidRDefault="00C85435">
    <w:pPr>
      <w:pStyle w:val="Footer"/>
      <w:rPr>
        <w:rFonts w:ascii="Arial" w:hAnsi="Arial" w:cs="Arial"/>
        <w:sz w:val="18"/>
        <w:szCs w:val="18"/>
        <w:lang w:val="pt-B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CF6AC" w14:textId="77777777" w:rsidR="008C6785" w:rsidRDefault="008C67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30479" w14:textId="77777777" w:rsidR="000E63A4" w:rsidRDefault="000E63A4" w:rsidP="00385713">
      <w:pPr>
        <w:spacing w:after="0" w:line="240" w:lineRule="auto"/>
      </w:pPr>
      <w:r>
        <w:separator/>
      </w:r>
    </w:p>
  </w:footnote>
  <w:footnote w:type="continuationSeparator" w:id="0">
    <w:p w14:paraId="6C0EAA4F" w14:textId="77777777" w:rsidR="000E63A4" w:rsidRDefault="000E63A4" w:rsidP="00385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AC6E5" w14:textId="77777777" w:rsidR="008C6785" w:rsidRDefault="008C67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1BE80" w14:textId="77777777" w:rsidR="008C6785" w:rsidRDefault="008C67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DC6F8" w14:textId="77777777" w:rsidR="008C6785" w:rsidRDefault="008C67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DSzMDcwMTAzNLFU0lEKTi0uzszPAykwrAUAh4HxXCwAAAA="/>
  </w:docVars>
  <w:rsids>
    <w:rsidRoot w:val="00475407"/>
    <w:rsid w:val="00003019"/>
    <w:rsid w:val="00006459"/>
    <w:rsid w:val="00023B4B"/>
    <w:rsid w:val="00064A75"/>
    <w:rsid w:val="00081BE4"/>
    <w:rsid w:val="000B60B3"/>
    <w:rsid w:val="000C0C91"/>
    <w:rsid w:val="000E63A4"/>
    <w:rsid w:val="00104ABB"/>
    <w:rsid w:val="00110638"/>
    <w:rsid w:val="00124648"/>
    <w:rsid w:val="00126FFB"/>
    <w:rsid w:val="00134620"/>
    <w:rsid w:val="00153A62"/>
    <w:rsid w:val="00156C0C"/>
    <w:rsid w:val="00170E1D"/>
    <w:rsid w:val="001778B5"/>
    <w:rsid w:val="00183906"/>
    <w:rsid w:val="0019794C"/>
    <w:rsid w:val="001B139D"/>
    <w:rsid w:val="001B62FA"/>
    <w:rsid w:val="001D145F"/>
    <w:rsid w:val="001D1DB5"/>
    <w:rsid w:val="001E3FA6"/>
    <w:rsid w:val="00204AD5"/>
    <w:rsid w:val="002221D5"/>
    <w:rsid w:val="002225F0"/>
    <w:rsid w:val="0025201D"/>
    <w:rsid w:val="00255393"/>
    <w:rsid w:val="00262A33"/>
    <w:rsid w:val="002634CD"/>
    <w:rsid w:val="00272852"/>
    <w:rsid w:val="00292C2D"/>
    <w:rsid w:val="002C7EF8"/>
    <w:rsid w:val="002F11DB"/>
    <w:rsid w:val="00300EA5"/>
    <w:rsid w:val="00323CD3"/>
    <w:rsid w:val="0035137F"/>
    <w:rsid w:val="00357BF7"/>
    <w:rsid w:val="003700A6"/>
    <w:rsid w:val="00375CF7"/>
    <w:rsid w:val="00385713"/>
    <w:rsid w:val="004010D0"/>
    <w:rsid w:val="00403288"/>
    <w:rsid w:val="00414603"/>
    <w:rsid w:val="00433FCC"/>
    <w:rsid w:val="00437764"/>
    <w:rsid w:val="00450594"/>
    <w:rsid w:val="00475407"/>
    <w:rsid w:val="00480029"/>
    <w:rsid w:val="00481E08"/>
    <w:rsid w:val="0048284A"/>
    <w:rsid w:val="0048516C"/>
    <w:rsid w:val="00494BC5"/>
    <w:rsid w:val="00495B25"/>
    <w:rsid w:val="004A042F"/>
    <w:rsid w:val="004A4A07"/>
    <w:rsid w:val="004B7588"/>
    <w:rsid w:val="00503D6E"/>
    <w:rsid w:val="005246D5"/>
    <w:rsid w:val="005751A7"/>
    <w:rsid w:val="00585603"/>
    <w:rsid w:val="005C755B"/>
    <w:rsid w:val="005D2112"/>
    <w:rsid w:val="0063035F"/>
    <w:rsid w:val="0064072F"/>
    <w:rsid w:val="00664164"/>
    <w:rsid w:val="006E750C"/>
    <w:rsid w:val="00706051"/>
    <w:rsid w:val="00727804"/>
    <w:rsid w:val="0073126C"/>
    <w:rsid w:val="007330A2"/>
    <w:rsid w:val="0074408D"/>
    <w:rsid w:val="007518D0"/>
    <w:rsid w:val="00767C48"/>
    <w:rsid w:val="00775B78"/>
    <w:rsid w:val="007A6444"/>
    <w:rsid w:val="007B3913"/>
    <w:rsid w:val="007C0D0C"/>
    <w:rsid w:val="007D3899"/>
    <w:rsid w:val="007D577A"/>
    <w:rsid w:val="007F4264"/>
    <w:rsid w:val="008069CB"/>
    <w:rsid w:val="0080739B"/>
    <w:rsid w:val="00823390"/>
    <w:rsid w:val="00870A94"/>
    <w:rsid w:val="00891436"/>
    <w:rsid w:val="008A1A91"/>
    <w:rsid w:val="008B45ED"/>
    <w:rsid w:val="008C6785"/>
    <w:rsid w:val="008D1451"/>
    <w:rsid w:val="008E42BA"/>
    <w:rsid w:val="00901928"/>
    <w:rsid w:val="009201AE"/>
    <w:rsid w:val="00974B6A"/>
    <w:rsid w:val="00976704"/>
    <w:rsid w:val="009D22A9"/>
    <w:rsid w:val="009E3107"/>
    <w:rsid w:val="00A1137D"/>
    <w:rsid w:val="00A350B7"/>
    <w:rsid w:val="00A35EE2"/>
    <w:rsid w:val="00AB18EC"/>
    <w:rsid w:val="00AC75C3"/>
    <w:rsid w:val="00AE330A"/>
    <w:rsid w:val="00AF7B6F"/>
    <w:rsid w:val="00B02E8F"/>
    <w:rsid w:val="00B03534"/>
    <w:rsid w:val="00B116B9"/>
    <w:rsid w:val="00B44E07"/>
    <w:rsid w:val="00B60D02"/>
    <w:rsid w:val="00B72594"/>
    <w:rsid w:val="00BB06ED"/>
    <w:rsid w:val="00C22795"/>
    <w:rsid w:val="00C7622F"/>
    <w:rsid w:val="00C774CD"/>
    <w:rsid w:val="00C85435"/>
    <w:rsid w:val="00CB4B5F"/>
    <w:rsid w:val="00CB58DE"/>
    <w:rsid w:val="00CB6545"/>
    <w:rsid w:val="00CE1537"/>
    <w:rsid w:val="00D46C13"/>
    <w:rsid w:val="00D536CA"/>
    <w:rsid w:val="00D55B93"/>
    <w:rsid w:val="00D850A2"/>
    <w:rsid w:val="00D97E30"/>
    <w:rsid w:val="00DB4B95"/>
    <w:rsid w:val="00DB633A"/>
    <w:rsid w:val="00E0572F"/>
    <w:rsid w:val="00E25ABD"/>
    <w:rsid w:val="00E331B5"/>
    <w:rsid w:val="00E7484D"/>
    <w:rsid w:val="00E82DB6"/>
    <w:rsid w:val="00EA15F0"/>
    <w:rsid w:val="00EB559D"/>
    <w:rsid w:val="00EE7541"/>
    <w:rsid w:val="00F2506C"/>
    <w:rsid w:val="00F3237D"/>
    <w:rsid w:val="00F3293C"/>
    <w:rsid w:val="00F407D8"/>
    <w:rsid w:val="00F4430E"/>
    <w:rsid w:val="00F47848"/>
    <w:rsid w:val="00F879A3"/>
    <w:rsid w:val="00F93617"/>
    <w:rsid w:val="00F941EF"/>
    <w:rsid w:val="00F94892"/>
    <w:rsid w:val="00FA1B29"/>
    <w:rsid w:val="00FC1C2D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99899"/>
  <w15:docId w15:val="{1952CD11-76A1-4B87-9073-95DFD262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40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5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74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22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1D5"/>
  </w:style>
  <w:style w:type="character" w:styleId="Hyperlink">
    <w:name w:val="Hyperlink"/>
    <w:basedOn w:val="DefaultParagraphFont"/>
    <w:uiPriority w:val="99"/>
    <w:unhideWhenUsed/>
    <w:rsid w:val="001B62FA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E1537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CE1537"/>
    <w:pPr>
      <w:spacing w:after="0" w:line="240" w:lineRule="auto"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850A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85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713"/>
  </w:style>
  <w:style w:type="paragraph" w:styleId="Revision">
    <w:name w:val="Revision"/>
    <w:hidden/>
    <w:uiPriority w:val="99"/>
    <w:semiHidden/>
    <w:rsid w:val="001E3FA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E31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DFF45-53B6-47F2-B5ED-B95F0A359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earch - Bryan Jan Dizon</dc:creator>
  <cp:lastModifiedBy>Niccolo Aaron Alcantara</cp:lastModifiedBy>
  <cp:revision>90</cp:revision>
  <cp:lastPrinted>2023-03-01T17:53:00Z</cp:lastPrinted>
  <dcterms:created xsi:type="dcterms:W3CDTF">2021-10-08T07:43:00Z</dcterms:created>
  <dcterms:modified xsi:type="dcterms:W3CDTF">2023-03-08T06:35:00Z</dcterms:modified>
</cp:coreProperties>
</file>